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1B126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EB1B127" w14:textId="780573BE" w:rsidR="00E501EF" w:rsidRPr="002C465F" w:rsidRDefault="002C46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EB1B128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1B129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1B12A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Contact Name</w:t>
      </w:r>
    </w:p>
    <w:p w14:paraId="1EB1B12B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Address</w:t>
      </w:r>
    </w:p>
    <w:p w14:paraId="1EB1B12C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Address2</w:t>
      </w:r>
      <w:r w:rsidRPr="002C465F">
        <w:rPr>
          <w:rFonts w:eastAsia="Arial"/>
          <w:lang w:eastAsia="en-US" w:bidi="en-US"/>
        </w:rPr>
        <w:tab/>
      </w:r>
    </w:p>
    <w:p w14:paraId="1EB1B12D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City, State/Province</w:t>
      </w:r>
    </w:p>
    <w:p w14:paraId="1EB1B12E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Zip/Postal Code</w:t>
      </w:r>
    </w:p>
    <w:p w14:paraId="1EB1B12F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EB1B131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EB1B132" w14:textId="49B74872" w:rsidR="00E501EF" w:rsidRPr="00F0664B" w:rsidRDefault="002C46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32"/>
          <w:szCs w:val="32"/>
          <w:lang w:eastAsia="en-US" w:bidi="en-US"/>
        </w:rPr>
      </w:pPr>
      <w:r w:rsidRPr="002C465F">
        <w:rPr>
          <w:rFonts w:eastAsia="Arial"/>
          <w:b/>
          <w:color w:val="000000"/>
          <w:sz w:val="32"/>
          <w:szCs w:val="32"/>
          <w:lang w:eastAsia="en-US" w:bidi="en-US"/>
        </w:rPr>
        <w:t>RE</w:t>
      </w:r>
      <w:r w:rsidR="00505C0F" w:rsidRPr="002C465F">
        <w:rPr>
          <w:rFonts w:eastAsia="Arial"/>
          <w:b/>
          <w:color w:val="000000"/>
          <w:sz w:val="32"/>
          <w:szCs w:val="32"/>
          <w:lang w:eastAsia="en-US" w:bidi="en-US"/>
        </w:rPr>
        <w:t xml:space="preserve">: </w:t>
      </w:r>
      <w:r w:rsidR="00C56422">
        <w:rPr>
          <w:rFonts w:eastAsia="Arial"/>
          <w:b/>
          <w:color w:val="000000"/>
          <w:sz w:val="32"/>
          <w:szCs w:val="32"/>
          <w:lang w:eastAsia="en-US" w:bidi="en-US"/>
        </w:rPr>
        <w:t xml:space="preserve">LETTER OF </w:t>
      </w:r>
      <w:r w:rsidR="00505C0F" w:rsidRPr="00F0664B">
        <w:rPr>
          <w:rFonts w:eastAsia="Arial"/>
          <w:b/>
          <w:noProof/>
          <w:color w:val="000000"/>
          <w:sz w:val="32"/>
          <w:szCs w:val="32"/>
          <w:lang w:eastAsia="en-US" w:bidi="en-US"/>
        </w:rPr>
        <w:t>PURCHASE ORDER</w:t>
      </w:r>
    </w:p>
    <w:p w14:paraId="1EB1B134" w14:textId="0B757682" w:rsidR="00E501EF" w:rsidRPr="00F0664B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0664B">
        <w:rPr>
          <w:rFonts w:eastAsia="Arial"/>
          <w:noProof/>
          <w:lang w:eastAsia="en-US" w:bidi="en-US"/>
        </w:rPr>
        <w:br/>
      </w:r>
      <w:r w:rsidRPr="00F0664B">
        <w:rPr>
          <w:rFonts w:eastAsia="Arial"/>
          <w:noProof/>
          <w:color w:val="000000"/>
          <w:lang w:eastAsia="en-US" w:bidi="en-US"/>
        </w:rPr>
        <w:t>Dear [</w:t>
      </w:r>
      <w:r w:rsidR="00C56422">
        <w:rPr>
          <w:rFonts w:eastAsia="Arial"/>
          <w:noProof/>
          <w:color w:val="000000"/>
          <w:lang w:eastAsia="en-US" w:bidi="en-US"/>
        </w:rPr>
        <w:t>PERSON YOU ARE CONTACTING</w:t>
      </w:r>
      <w:r w:rsidRPr="00F0664B">
        <w:rPr>
          <w:rFonts w:eastAsia="Arial"/>
          <w:noProof/>
          <w:color w:val="000000"/>
          <w:lang w:eastAsia="en-US" w:bidi="en-US"/>
        </w:rPr>
        <w:t>],</w:t>
      </w:r>
    </w:p>
    <w:p w14:paraId="1EB1B135" w14:textId="77777777" w:rsidR="00E501EF" w:rsidRPr="00F0664B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1EB1B136" w14:textId="77777777" w:rsidR="00E501EF" w:rsidRPr="00F0664B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EB1B137" w14:textId="5AFA080C" w:rsidR="00E501EF" w:rsidRPr="00F0664B" w:rsidRDefault="00C564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elow, t</w:t>
      </w:r>
      <w:r w:rsidR="00505C0F" w:rsidRPr="00F0664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 order is described:</w:t>
      </w:r>
    </w:p>
    <w:p w14:paraId="1EB1B138" w14:textId="77777777" w:rsidR="00E501EF" w:rsidRPr="00F0664B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86"/>
        <w:gridCol w:w="2394"/>
        <w:gridCol w:w="2394"/>
        <w:gridCol w:w="2286"/>
      </w:tblGrid>
      <w:tr w:rsidR="00E501EF" w:rsidRPr="00F0664B" w14:paraId="1EB1B13D" w14:textId="77777777">
        <w:tc>
          <w:tcPr>
            <w:tcW w:w="2286" w:type="dxa"/>
            <w:shd w:val="clear" w:color="auto" w:fill="E0E0E0"/>
            <w:vAlign w:val="center"/>
          </w:tcPr>
          <w:p w14:paraId="1EB1B139" w14:textId="77777777" w:rsidR="00E501EF" w:rsidRPr="00F0664B" w:rsidRDefault="00505C0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</w:pPr>
            <w:r w:rsidRPr="00F0664B"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  <w:t>QUANTITY</w:t>
            </w:r>
          </w:p>
        </w:tc>
        <w:tc>
          <w:tcPr>
            <w:tcW w:w="2394" w:type="dxa"/>
            <w:shd w:val="clear" w:color="auto" w:fill="E0E0E0"/>
            <w:vAlign w:val="center"/>
          </w:tcPr>
          <w:p w14:paraId="1EB1B13A" w14:textId="77777777" w:rsidR="00E501EF" w:rsidRPr="00F0664B" w:rsidRDefault="00505C0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</w:pPr>
            <w:r w:rsidRPr="00F0664B"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  <w:t>DESCRIPTION</w:t>
            </w:r>
          </w:p>
        </w:tc>
        <w:tc>
          <w:tcPr>
            <w:tcW w:w="2394" w:type="dxa"/>
            <w:shd w:val="clear" w:color="auto" w:fill="E0E0E0"/>
            <w:vAlign w:val="center"/>
          </w:tcPr>
          <w:p w14:paraId="1EB1B13B" w14:textId="77777777" w:rsidR="00E501EF" w:rsidRPr="00F0664B" w:rsidRDefault="00505C0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</w:pPr>
            <w:r w:rsidRPr="00F0664B"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  <w:t>UNIT PRICE</w:t>
            </w:r>
          </w:p>
        </w:tc>
        <w:tc>
          <w:tcPr>
            <w:tcW w:w="2286" w:type="dxa"/>
            <w:shd w:val="clear" w:color="auto" w:fill="E0E0E0"/>
            <w:vAlign w:val="center"/>
          </w:tcPr>
          <w:p w14:paraId="1EB1B13C" w14:textId="77777777" w:rsidR="00E501EF" w:rsidRPr="00F0664B" w:rsidRDefault="00505C0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</w:pPr>
            <w:r w:rsidRPr="00F0664B">
              <w:rPr>
                <w:rFonts w:ascii="Times New Roman" w:eastAsia="Arial" w:hAnsi="Times New Roman" w:cs="Times New Roman"/>
                <w:b/>
                <w:noProof/>
                <w:color w:val="auto"/>
                <w:sz w:val="24"/>
                <w:szCs w:val="24"/>
                <w:lang w:eastAsia="en-US" w:bidi="en-US"/>
              </w:rPr>
              <w:t>TOTAL</w:t>
            </w:r>
          </w:p>
        </w:tc>
      </w:tr>
      <w:tr w:rsidR="00E501EF" w:rsidRPr="00F0664B" w14:paraId="1EB1B142" w14:textId="77777777">
        <w:tc>
          <w:tcPr>
            <w:tcW w:w="2286" w:type="dxa"/>
            <w:shd w:val="clear" w:color="auto" w:fill="auto"/>
            <w:vAlign w:val="center"/>
          </w:tcPr>
          <w:p w14:paraId="1EB1B13E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3F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40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286" w:type="dxa"/>
            <w:shd w:val="clear" w:color="auto" w:fill="auto"/>
            <w:vAlign w:val="center"/>
          </w:tcPr>
          <w:p w14:paraId="1EB1B141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  <w:tr w:rsidR="00E501EF" w:rsidRPr="00F0664B" w14:paraId="1EB1B147" w14:textId="77777777">
        <w:tc>
          <w:tcPr>
            <w:tcW w:w="2286" w:type="dxa"/>
            <w:shd w:val="clear" w:color="auto" w:fill="auto"/>
            <w:vAlign w:val="center"/>
          </w:tcPr>
          <w:p w14:paraId="1EB1B143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44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45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286" w:type="dxa"/>
            <w:shd w:val="clear" w:color="auto" w:fill="auto"/>
            <w:vAlign w:val="center"/>
          </w:tcPr>
          <w:p w14:paraId="1EB1B146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  <w:tr w:rsidR="00E501EF" w:rsidRPr="00F0664B" w14:paraId="1EB1B14C" w14:textId="77777777">
        <w:tc>
          <w:tcPr>
            <w:tcW w:w="2286" w:type="dxa"/>
            <w:shd w:val="clear" w:color="auto" w:fill="auto"/>
            <w:vAlign w:val="center"/>
          </w:tcPr>
          <w:p w14:paraId="1EB1B148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49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1EB1B14A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286" w:type="dxa"/>
            <w:shd w:val="clear" w:color="auto" w:fill="auto"/>
            <w:vAlign w:val="center"/>
          </w:tcPr>
          <w:p w14:paraId="1EB1B14B" w14:textId="77777777" w:rsidR="00E501EF" w:rsidRPr="00F0664B" w:rsidRDefault="00E501EF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  <w:tr w:rsidR="0041035A" w:rsidRPr="00F0664B" w14:paraId="1EBF5266" w14:textId="77777777">
        <w:tc>
          <w:tcPr>
            <w:tcW w:w="2286" w:type="dxa"/>
            <w:shd w:val="clear" w:color="auto" w:fill="auto"/>
            <w:vAlign w:val="center"/>
          </w:tcPr>
          <w:p w14:paraId="2B3591D0" w14:textId="77777777" w:rsidR="0041035A" w:rsidRPr="00F0664B" w:rsidRDefault="0041035A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4127A1B1" w14:textId="77777777" w:rsidR="0041035A" w:rsidRPr="00F0664B" w:rsidRDefault="0041035A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394" w:type="dxa"/>
            <w:shd w:val="clear" w:color="auto" w:fill="auto"/>
            <w:vAlign w:val="center"/>
          </w:tcPr>
          <w:p w14:paraId="2872E7EE" w14:textId="77777777" w:rsidR="0041035A" w:rsidRPr="00F0664B" w:rsidRDefault="0041035A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  <w:tc>
          <w:tcPr>
            <w:tcW w:w="2286" w:type="dxa"/>
            <w:shd w:val="clear" w:color="auto" w:fill="auto"/>
            <w:vAlign w:val="center"/>
          </w:tcPr>
          <w:p w14:paraId="5B386D20" w14:textId="77777777" w:rsidR="0041035A" w:rsidRPr="00F0664B" w:rsidRDefault="0041035A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noProof/>
                <w:sz w:val="24"/>
                <w:szCs w:val="24"/>
                <w:lang w:eastAsia="en-US" w:bidi="en-US"/>
              </w:rPr>
            </w:pPr>
          </w:p>
        </w:tc>
      </w:tr>
    </w:tbl>
    <w:p w14:paraId="1EB1B14D" w14:textId="77777777" w:rsidR="00E501EF" w:rsidRPr="00F0664B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EB1B14E" w14:textId="77777777" w:rsidR="00E501EF" w:rsidRPr="00F0664B" w:rsidRDefault="00505C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0664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1EB1B14F" w14:textId="2D921073" w:rsidR="00E501EF" w:rsidRPr="00F0664B" w:rsidRDefault="00C56422" w:rsidP="00C564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hould be shipped ASAP and the terms of payment will be standard.</w:t>
      </w:r>
    </w:p>
    <w:p w14:paraId="1EB1B150" w14:textId="578DDAC0" w:rsidR="00E501EF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80DE2D2" w14:textId="07BA58E7" w:rsidR="00C56422" w:rsidRPr="00F0664B" w:rsidRDefault="00C564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hipping method: [METHOD/SHIPPING COMPANY NAME]</w:t>
      </w:r>
    </w:p>
    <w:p w14:paraId="1EB1B152" w14:textId="12F1408E" w:rsidR="00E501EF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C4648A0" w14:textId="0F752121" w:rsidR="00C56422" w:rsidRPr="00F0664B" w:rsidRDefault="00C5642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f you have any questions contact [CONTACT NAME] at [PHONE NUMBER]</w:t>
      </w:r>
    </w:p>
    <w:p w14:paraId="1EB1B156" w14:textId="77777777" w:rsidR="00E501EF" w:rsidRPr="00F0664B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EB1B157" w14:textId="77777777" w:rsidR="00E501EF" w:rsidRPr="00F0664B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EB1B158" w14:textId="77777777" w:rsidR="00E501EF" w:rsidRPr="002C465F" w:rsidRDefault="00505C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0664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nk you for your prompt and expeditious handling of this order.</w:t>
      </w:r>
      <w:r w:rsidRPr="002C465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</w:p>
    <w:p w14:paraId="1EB1B159" w14:textId="77777777" w:rsidR="00E501EF" w:rsidRPr="002C465F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EB1B15A" w14:textId="77777777" w:rsidR="00E501EF" w:rsidRPr="002C465F" w:rsidRDefault="00E501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EB1B15B" w14:textId="4C756732" w:rsidR="00E501EF" w:rsidRPr="002C465F" w:rsidRDefault="002C465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Kind Regards</w:t>
      </w:r>
      <w:r w:rsidR="00505C0F" w:rsidRPr="002C465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</w:p>
    <w:p w14:paraId="1EB1B15C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1B15D" w14:textId="77777777" w:rsidR="00E501EF" w:rsidRPr="002C465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1B15F" w14:textId="424C17B3" w:rsidR="00E501EF" w:rsidRDefault="00E501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C35FDAC" w14:textId="77777777" w:rsidR="00F0664B" w:rsidRPr="002C465F" w:rsidRDefault="00F066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B1B160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C465F">
        <w:rPr>
          <w:rFonts w:eastAsia="Arial"/>
          <w:lang w:eastAsia="en-US" w:bidi="en-US"/>
        </w:rPr>
        <w:t>[YOUR NAME]</w:t>
      </w:r>
    </w:p>
    <w:p w14:paraId="1EB1B161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C465F">
        <w:rPr>
          <w:rFonts w:eastAsia="Arial"/>
          <w:color w:val="000000"/>
          <w:lang w:eastAsia="en-US" w:bidi="en-US"/>
        </w:rPr>
        <w:t>[YOUR TITLE]</w:t>
      </w:r>
    </w:p>
    <w:p w14:paraId="1EB1B162" w14:textId="77777777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C465F">
        <w:rPr>
          <w:rFonts w:eastAsia="Arial"/>
          <w:color w:val="000000"/>
          <w:lang w:eastAsia="en-US" w:bidi="en-US"/>
        </w:rPr>
        <w:t>[YOUR PHONE NUMBER]</w:t>
      </w:r>
    </w:p>
    <w:p w14:paraId="1EB1B164" w14:textId="207F4FDF" w:rsidR="00E501EF" w:rsidRPr="002C465F" w:rsidRDefault="00505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C465F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E501EF" w:rsidRPr="002C465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BE3E2" w14:textId="77777777" w:rsidR="00082CDB" w:rsidRDefault="00082CDB">
      <w:r>
        <w:separator/>
      </w:r>
    </w:p>
  </w:endnote>
  <w:endnote w:type="continuationSeparator" w:id="0">
    <w:p w14:paraId="212859A4" w14:textId="77777777" w:rsidR="00082CDB" w:rsidRDefault="00082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1B166" w14:textId="77777777" w:rsidR="00E501EF" w:rsidRDefault="00505C0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EB1B167" w14:textId="77777777" w:rsidR="00E501EF" w:rsidRDefault="00505C0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EB1B168" w14:textId="77777777" w:rsidR="00E501EF" w:rsidRDefault="00505C0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EB1B169" w14:textId="77777777" w:rsidR="00E501EF" w:rsidRDefault="00505C0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CCEC7" w14:textId="77777777" w:rsidR="00082CDB" w:rsidRDefault="00082CDB">
      <w:r>
        <w:separator/>
      </w:r>
    </w:p>
  </w:footnote>
  <w:footnote w:type="continuationSeparator" w:id="0">
    <w:p w14:paraId="0805D72F" w14:textId="77777777" w:rsidR="00082CDB" w:rsidRDefault="00082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1B165" w14:textId="77777777" w:rsidR="00E501EF" w:rsidRDefault="00E501E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tTQ0sDAwMLQwNjFT0lEKTi0uzszPAykwrgUARrvGrywAAAA="/>
    <w:docVar w:name="Description" w:val="This template is used in the office for keeping record of all the purchase orders. There are many other planning and management document templates for you to browse here. https://www.templateguru.co.za/templates/planning-management/"/>
    <w:docVar w:name="Excerpt" w:val="no excerpt available"/>
    <w:docVar w:name="Tags" w:val="purchase order letter,  general administration,  business documents, entrepreneurship, entrepreneur , purchase order letter template, purchase order letter example "/>
  </w:docVars>
  <w:rsids>
    <w:rsidRoot w:val="00E501EF"/>
    <w:rsid w:val="00082CDB"/>
    <w:rsid w:val="00187492"/>
    <w:rsid w:val="002C465F"/>
    <w:rsid w:val="00364BCF"/>
    <w:rsid w:val="0041035A"/>
    <w:rsid w:val="00505C0F"/>
    <w:rsid w:val="005F6C1B"/>
    <w:rsid w:val="007168C1"/>
    <w:rsid w:val="00C56422"/>
    <w:rsid w:val="00C80FBA"/>
    <w:rsid w:val="00E501EF"/>
    <w:rsid w:val="00E97477"/>
    <w:rsid w:val="00F0664B"/>
    <w:rsid w:val="00FC7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B1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8</Words>
  <Characters>462</Characters>
  <Application>Microsoft Office Word</Application>
  <DocSecurity>0</DocSecurity>
  <Lines>5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5T13:22:00Z</dcterms:created>
  <dcterms:modified xsi:type="dcterms:W3CDTF">2019-10-21T19:16:00Z</dcterms:modified>
  <cp:category/>
</cp:coreProperties>
</file>